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Собко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754442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797546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851975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879551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9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794793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293200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307265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7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322698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327346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375287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5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336232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328380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336771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345162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2303209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3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2293265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312789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2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354008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365019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301600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329457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313010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329003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3571178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1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807817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7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Собко Александр Дмитриевич</dc:creator>
  <dc:language>ru-RU</dc:language>
  <cp:keywords/>
  <dcterms:created xsi:type="dcterms:W3CDTF">2024-06-03T17:44:15Z</dcterms:created>
  <dcterms:modified xsi:type="dcterms:W3CDTF">2024-06-03T17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